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0" w:name="deployment-and-go-live-strategy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ployment and Go-Live Strategy</w:t>
      </w:r>
    </w:p>
    <w:bookmarkStart w:id="9" w:name="introdu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outlines the comprehensive deployment and go-live strategy for the Signox LogX System. It provides detailed guidance on deployment approaches, technical implementation, risk management, and post-deployment support to ensure successful system launch and adoption.</w:t>
      </w:r>
    </w:p>
    <w:p>
      <w:r>
        <w:pict>
          <v:rect style="width:0;height:1.5pt" o:hralign="center" o:hrstd="t" o:hr="t"/>
        </w:pict>
      </w:r>
    </w:p>
    <w:bookmarkEnd w:id="9"/>
    <w:bookmarkStart w:id="19" w:name="deployment-strategy-overview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eployment Strategy Overview</w:t>
      </w:r>
    </w:p>
    <w:bookmarkStart w:id="13" w:name="deployment-approach-selection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Deployment Approach Selection</w:t>
      </w:r>
    </w:p>
    <w:bookmarkStart w:id="10" w:name="big-bang-deployment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Big Bang Deployment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Complete system replacement in a single cutover event</w:t>
      </w:r>
      <w:r>
        <w:t xml:space="preserve"> </w:t>
      </w:r>
      <w:r>
        <w:rPr>
          <w:b/>
          <w:bCs/>
        </w:rPr>
        <w:t xml:space="preserve">Best For:</w:t>
      </w:r>
      <w:r>
        <w:t xml:space="preserve"> </w:t>
      </w:r>
      <w:r>
        <w:t xml:space="preserve">Small institutions with simple requirements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2-4 weeks intensive implementation</w:t>
      </w:r>
      <w:r>
        <w:t xml:space="preserve"> </w:t>
      </w:r>
      <w:r>
        <w:rPr>
          <w:b/>
          <w:bCs/>
        </w:rPr>
        <w:t xml:space="preserve">Advantages:</w:t>
      </w:r>
      <w:r>
        <w:t xml:space="preserve"> </w:t>
      </w:r>
      <w:r>
        <w:t xml:space="preserve">- Quick implementation</w:t>
      </w:r>
      <w:r>
        <w:t xml:space="preserve"> </w:t>
      </w:r>
      <w:r>
        <w:t xml:space="preserve">- Lower overall project cost</w:t>
      </w:r>
      <w:r>
        <w:t xml:space="preserve"> </w:t>
      </w:r>
      <w:r>
        <w:t xml:space="preserve">- Immediate full benefits realization</w:t>
      </w:r>
      <w:r>
        <w:t xml:space="preserve"> </w:t>
      </w:r>
      <w:r>
        <w:t xml:space="preserve">- Single training event</w:t>
      </w:r>
    </w:p>
    <w:p>
      <w:pPr>
        <w:pStyle w:val="BodyText"/>
      </w:pPr>
      <w:r>
        <w:rPr>
          <w:b/>
          <w:bCs/>
        </w:rPr>
        <w:t xml:space="preserve">Disadvantages:</w:t>
      </w:r>
      <w:r>
        <w:t xml:space="preserve"> </w:t>
      </w:r>
      <w:r>
        <w:t xml:space="preserve">- Higher risk of disruption</w:t>
      </w:r>
      <w:r>
        <w:t xml:space="preserve"> </w:t>
      </w:r>
      <w:r>
        <w:t xml:space="preserve">- Limited fallback options</w:t>
      </w:r>
      <w:r>
        <w:t xml:space="preserve"> </w:t>
      </w:r>
      <w:r>
        <w:t xml:space="preserve">- Intensive resource requirements</w:t>
      </w:r>
      <w:r>
        <w:t xml:space="preserve"> </w:t>
      </w:r>
      <w:r>
        <w:t xml:space="preserve">- All-or-nothing success dependency</w:t>
      </w:r>
    </w:p>
    <w:bookmarkEnd w:id="10"/>
    <w:bookmarkStart w:id="11" w:name="phased-deployment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Phased Deployment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radual rollout by department, function, or user group</w:t>
      </w:r>
      <w:r>
        <w:t xml:space="preserve"> </w:t>
      </w:r>
      <w:r>
        <w:rPr>
          <w:b/>
          <w:bCs/>
        </w:rPr>
        <w:t xml:space="preserve">Best For:</w:t>
      </w:r>
      <w:r>
        <w:t xml:space="preserve"> </w:t>
      </w:r>
      <w:r>
        <w:t xml:space="preserve">Medium to large institutions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3-6 months implementation</w:t>
      </w:r>
      <w:r>
        <w:t xml:space="preserve"> </w:t>
      </w:r>
      <w:r>
        <w:rPr>
          <w:b/>
          <w:bCs/>
        </w:rPr>
        <w:t xml:space="preserve">Advantages:</w:t>
      </w:r>
      <w:r>
        <w:t xml:space="preserve"> </w:t>
      </w:r>
      <w:r>
        <w:t xml:space="preserve">- Controlled risk exposure</w:t>
      </w:r>
      <w:r>
        <w:t xml:space="preserve"> </w:t>
      </w:r>
      <w:r>
        <w:t xml:space="preserve">- Learning from early phases</w:t>
      </w:r>
      <w:r>
        <w:t xml:space="preserve"> </w:t>
      </w:r>
      <w:r>
        <w:t xml:space="preserve">- Manageable resource allocation</w:t>
      </w:r>
      <w:r>
        <w:t xml:space="preserve"> </w:t>
      </w:r>
      <w:r>
        <w:t xml:space="preserve">- Gradual user adaptation</w:t>
      </w:r>
    </w:p>
    <w:p>
      <w:pPr>
        <w:pStyle w:val="BodyText"/>
      </w:pPr>
      <w:r>
        <w:rPr>
          <w:b/>
          <w:bCs/>
        </w:rPr>
        <w:t xml:space="preserve">Disadvantages:</w:t>
      </w:r>
      <w:r>
        <w:t xml:space="preserve"> </w:t>
      </w:r>
      <w:r>
        <w:t xml:space="preserve">- Longer implementation timeline</w:t>
      </w:r>
      <w:r>
        <w:t xml:space="preserve"> </w:t>
      </w:r>
      <w:r>
        <w:t xml:space="preserve">- Temporary dual-system operation</w:t>
      </w:r>
      <w:r>
        <w:t xml:space="preserve"> </w:t>
      </w:r>
      <w:r>
        <w:t xml:space="preserve">- Complex integration management</w:t>
      </w:r>
      <w:r>
        <w:t xml:space="preserve"> </w:t>
      </w:r>
      <w:r>
        <w:t xml:space="preserve">- Extended training periods</w:t>
      </w:r>
    </w:p>
    <w:bookmarkEnd w:id="11"/>
    <w:bookmarkStart w:id="12" w:name="pilot-deployment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Pilot Deployment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mall-scale implementation followed by full rollout</w:t>
      </w:r>
      <w:r>
        <w:t xml:space="preserve"> </w:t>
      </w:r>
      <w:r>
        <w:rPr>
          <w:b/>
          <w:bCs/>
        </w:rPr>
        <w:t xml:space="preserve">Best For:</w:t>
      </w:r>
      <w:r>
        <w:t xml:space="preserve"> </w:t>
      </w:r>
      <w:r>
        <w:t xml:space="preserve">Large institutions or complex environments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4-8 months total implementation</w:t>
      </w:r>
      <w:r>
        <w:t xml:space="preserve"> </w:t>
      </w:r>
      <w:r>
        <w:rPr>
          <w:b/>
          <w:bCs/>
        </w:rPr>
        <w:t xml:space="preserve">Advantages:</w:t>
      </w:r>
      <w:r>
        <w:t xml:space="preserve"> </w:t>
      </w:r>
      <w:r>
        <w:t xml:space="preserve">- Risk validation before full deployment</w:t>
      </w:r>
      <w:r>
        <w:t xml:space="preserve"> </w:t>
      </w:r>
      <w:r>
        <w:t xml:space="preserve">- User feedback incorporation</w:t>
      </w:r>
      <w:r>
        <w:t xml:space="preserve"> </w:t>
      </w:r>
      <w:r>
        <w:t xml:space="preserve">- Process refinement opportunity</w:t>
      </w:r>
      <w:r>
        <w:t xml:space="preserve"> </w:t>
      </w:r>
      <w:r>
        <w:t xml:space="preserve">- Proof of concept demonstration</w:t>
      </w:r>
    </w:p>
    <w:p>
      <w:pPr>
        <w:pStyle w:val="BodyText"/>
      </w:pPr>
      <w:r>
        <w:rPr>
          <w:b/>
          <w:bCs/>
        </w:rPr>
        <w:t xml:space="preserve">Disadvantages:</w:t>
      </w:r>
      <w:r>
        <w:t xml:space="preserve"> </w:t>
      </w:r>
      <w:r>
        <w:t xml:space="preserve">- Longest implementation timeline</w:t>
      </w:r>
      <w:r>
        <w:t xml:space="preserve"> </w:t>
      </w:r>
      <w:r>
        <w:t xml:space="preserve">- Highest overall cost</w:t>
      </w:r>
      <w:r>
        <w:t xml:space="preserve"> </w:t>
      </w:r>
      <w:r>
        <w:t xml:space="preserve">- Potential pilot/production differences</w:t>
      </w:r>
      <w:r>
        <w:t xml:space="preserve"> </w:t>
      </w:r>
      <w:r>
        <w:t xml:space="preserve">- Change fatigue from multiple rollouts</w:t>
      </w:r>
    </w:p>
    <w:bookmarkEnd w:id="12"/>
    <w:bookmarkEnd w:id="13"/>
    <w:bookmarkStart w:id="18" w:name="X119a035d963df324c9ecec74b4b6d3d7c777f99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Recommended Deployment Models by Institution Size</w:t>
      </w:r>
    </w:p>
    <w:bookmarkStart w:id="14" w:name="small-institution-1000-users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Small Institution (&lt; 1,000 Users)</w:t>
      </w:r>
    </w:p>
    <w:p>
      <w:pPr>
        <w:pStyle w:val="FirstParagraph"/>
      </w:pPr>
      <w:r>
        <w:rPr>
          <w:b/>
          <w:bCs/>
        </w:rPr>
        <w:t xml:space="preserve">Recommended:</w:t>
      </w:r>
      <w:r>
        <w:t xml:space="preserve"> </w:t>
      </w:r>
      <w:r>
        <w:t xml:space="preserve">Big Bang with 2-week preparation</w:t>
      </w:r>
      <w:r>
        <w:t xml:space="preserve"> </w:t>
      </w:r>
      <w:r>
        <w:t xml:space="preserve">- Week 1: Final system configuration and testing</w:t>
      </w:r>
      <w:r>
        <w:t xml:space="preserve"> </w:t>
      </w:r>
      <w:r>
        <w:t xml:space="preserve">- Week 2: User training and preparation</w:t>
      </w:r>
      <w:r>
        <w:t xml:space="preserve"> </w:t>
      </w:r>
      <w:r>
        <w:t xml:space="preserve">- Weekend: System cutover and go-live</w:t>
      </w:r>
      <w:r>
        <w:t xml:space="preserve"> </w:t>
      </w:r>
      <w:r>
        <w:t xml:space="preserve">- Week 3: Intensive support and stabilization</w:t>
      </w:r>
    </w:p>
    <w:bookmarkEnd w:id="14"/>
    <w:bookmarkStart w:id="15" w:name="medium-institution-1000-5000-users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Medium Institution (1,000-5,000 Users)</w:t>
      </w:r>
    </w:p>
    <w:p>
      <w:pPr>
        <w:pStyle w:val="FirstParagraph"/>
      </w:pPr>
      <w:r>
        <w:rPr>
          <w:b/>
          <w:bCs/>
        </w:rPr>
        <w:t xml:space="preserve">Recommended:</w:t>
      </w:r>
      <w:r>
        <w:t xml:space="preserve"> </w:t>
      </w:r>
      <w:r>
        <w:t xml:space="preserve">Phased by Department</w:t>
      </w:r>
      <w:r>
        <w:t xml:space="preserve"> </w:t>
      </w:r>
      <w:r>
        <w:t xml:space="preserve">- Phase 1: IT and Administration (2 weeks)</w:t>
      </w:r>
      <w:r>
        <w:t xml:space="preserve"> </w:t>
      </w:r>
      <w:r>
        <w:t xml:space="preserve">- Phase 2: 2-3 Pilot Departments (4 weeks)</w:t>
      </w:r>
      <w:r>
        <w:t xml:space="preserve"> </w:t>
      </w:r>
      <w:r>
        <w:t xml:space="preserve">- Phase 3: Remaining Departments (6 weeks)</w:t>
      </w:r>
      <w:r>
        <w:t xml:space="preserve"> </w:t>
      </w:r>
      <w:r>
        <w:t xml:space="preserve">- Phase 4: Full optimization (2 weeks)</w:t>
      </w:r>
    </w:p>
    <w:bookmarkEnd w:id="15"/>
    <w:bookmarkStart w:id="16" w:name="large-institution-5000-15000-users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Large Institution (5,000-15,000 Users)</w:t>
      </w:r>
    </w:p>
    <w:p>
      <w:pPr>
        <w:pStyle w:val="FirstParagraph"/>
      </w:pPr>
      <w:r>
        <w:rPr>
          <w:b/>
          <w:bCs/>
        </w:rPr>
        <w:t xml:space="preserve">Recommended:</w:t>
      </w:r>
      <w:r>
        <w:t xml:space="preserve"> </w:t>
      </w:r>
      <w:r>
        <w:t xml:space="preserve">Phased by Campus/Faculty</w:t>
      </w:r>
      <w:r>
        <w:t xml:space="preserve"> </w:t>
      </w:r>
      <w:r>
        <w:t xml:space="preserve">- Phase 1: Single campus or faculty (6 weeks)</w:t>
      </w:r>
      <w:r>
        <w:t xml:space="preserve"> </w:t>
      </w:r>
      <w:r>
        <w:t xml:space="preserve">- Phase 2: Additional campuses/faculties (8 weeks each)</w:t>
      </w:r>
      <w:r>
        <w:t xml:space="preserve"> </w:t>
      </w:r>
      <w:r>
        <w:t xml:space="preserve">- Phase 3: Integration and optimization (4 weeks)</w:t>
      </w:r>
    </w:p>
    <w:bookmarkEnd w:id="16"/>
    <w:bookmarkStart w:id="17" w:name="enterprise-institution-15000-users"/>
    <w:p>
      <w:pPr>
        <w:pStyle w:val="Heading4"/>
      </w:pPr>
      <w:r>
        <w:rPr>
          <w:rStyle w:val="SectionNumber"/>
        </w:rPr>
        <w:t xml:space="preserve">1.2.2.4</w:t>
      </w:r>
      <w:r>
        <w:tab/>
      </w:r>
      <w:r>
        <w:t xml:space="preserve">Enterprise Institution (&gt; 15,000 Users)</w:t>
      </w:r>
    </w:p>
    <w:p>
      <w:pPr>
        <w:pStyle w:val="FirstParagraph"/>
      </w:pPr>
      <w:r>
        <w:rPr>
          <w:b/>
          <w:bCs/>
        </w:rPr>
        <w:t xml:space="preserve">Recommended:</w:t>
      </w:r>
      <w:r>
        <w:t xml:space="preserve"> </w:t>
      </w:r>
      <w:r>
        <w:t xml:space="preserve">Pilot + Phased Approach</w:t>
      </w:r>
      <w:r>
        <w:t xml:space="preserve"> </w:t>
      </w:r>
      <w:r>
        <w:t xml:space="preserve">- Pilot: Selected department (8 weeks)</w:t>
      </w:r>
      <w:r>
        <w:t xml:space="preserve"> </w:t>
      </w:r>
      <w:r>
        <w:t xml:space="preserve">- Phase 1: Campus 1 (12 weeks)</w:t>
      </w:r>
      <w:r>
        <w:t xml:space="preserve"> </w:t>
      </w:r>
      <w:r>
        <w:t xml:space="preserve">- Phase 2: Campus 2 (10 weeks)</w:t>
      </w:r>
      <w:r>
        <w:t xml:space="preserve"> </w:t>
      </w:r>
      <w:r>
        <w:t xml:space="preserve">- Phase N: Additional campuses (8 weeks each)</w:t>
      </w:r>
      <w:r>
        <w:t xml:space="preserve"> </w:t>
      </w:r>
      <w:r>
        <w:t xml:space="preserve">- Integration: Full system integration (6 weeks)</w:t>
      </w:r>
    </w:p>
    <w:p>
      <w:r>
        <w:pict>
          <v:rect style="width:0;height:1.5pt" o:hralign="center" o:hrstd="t" o:hr="t"/>
        </w:pict>
      </w:r>
    </w:p>
    <w:bookmarkEnd w:id="17"/>
    <w:bookmarkEnd w:id="18"/>
    <w:bookmarkEnd w:id="19"/>
    <w:bookmarkStart w:id="28" w:name="pre-deployment-prepara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e-Deployment Preparation</w:t>
      </w:r>
    </w:p>
    <w:bookmarkStart w:id="23" w:name="technical-readiness-assessment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chnical Readiness Assessment</w:t>
      </w:r>
    </w:p>
    <w:bookmarkStart w:id="20" w:name="infrastructure-validation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Infrastructure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 Connectivity</w:t>
      </w:r>
      <w:r>
        <w:t xml:space="preserve">: Bandwidth and reliability t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 Performance</w:t>
      </w:r>
      <w:r>
        <w:t xml:space="preserve">: Load testing and capacity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Performance</w:t>
      </w:r>
      <w:r>
        <w:t xml:space="preserve">: Query optimization and index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Configuration</w:t>
      </w:r>
      <w:r>
        <w:t xml:space="preserve">: Penetration testing and vulnerability asse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up Systems</w:t>
      </w:r>
      <w:r>
        <w:t xml:space="preserve">: Backup and recovery procedure t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itoring Setup</w:t>
      </w:r>
      <w:r>
        <w:t xml:space="preserve">: Monitoring and alerting system configuration</w:t>
      </w:r>
    </w:p>
    <w:bookmarkEnd w:id="20"/>
    <w:bookmarkStart w:id="21" w:name="application-readiness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Application Read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ctional Testing</w:t>
      </w:r>
      <w:r>
        <w:t xml:space="preserve">: Complete feature testing and valid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tion Testing</w:t>
      </w:r>
      <w:r>
        <w:t xml:space="preserve">: Third-party system integration verif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 Testing</w:t>
      </w:r>
      <w:r>
        <w:t xml:space="preserve">: Load testing with expected user volum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Testing</w:t>
      </w:r>
      <w:r>
        <w:t xml:space="preserve">: Authentication and authorization verif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Acceptance Testing</w:t>
      </w:r>
      <w:r>
        <w:t xml:space="preserve">: End-user validation of function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Migration Testing</w:t>
      </w:r>
      <w:r>
        <w:t xml:space="preserve">: Complete data migration validation</w:t>
      </w:r>
    </w:p>
    <w:bookmarkEnd w:id="21"/>
    <w:bookmarkStart w:id="22" w:name="operational-readiness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Operational Readine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ort Team Training</w:t>
      </w:r>
      <w:r>
        <w:t xml:space="preserve">: Technical support team prepa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ation</w:t>
      </w:r>
      <w:r>
        <w:t xml:space="preserve">: Complete technical and user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ange Management</w:t>
      </w:r>
      <w:r>
        <w:t xml:space="preserve">: Change control process imple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ident Response</w:t>
      </w:r>
      <w:r>
        <w:t xml:space="preserve">: Incident response procedure prepa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cation Plan</w:t>
      </w:r>
      <w:r>
        <w:t xml:space="preserve">: Stakeholder communication strate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ining Completion</w:t>
      </w:r>
      <w:r>
        <w:t xml:space="preserve">: User training program completion</w:t>
      </w:r>
    </w:p>
    <w:bookmarkEnd w:id="22"/>
    <w:bookmarkEnd w:id="23"/>
    <w:bookmarkStart w:id="27" w:name="data-migration-execution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Data Migration Execution</w:t>
      </w:r>
    </w:p>
    <w:bookmarkStart w:id="24" w:name="pre-migration-activities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Pre-Migration Activi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Backup</w:t>
      </w:r>
      <w:r>
        <w:t xml:space="preserve">: Complete backup of source sys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Validation</w:t>
      </w:r>
      <w:r>
        <w:t xml:space="preserve">: Source data quality verific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gration Scripts</w:t>
      </w:r>
      <w:r>
        <w:t xml:space="preserve">: Final testing of migration procedu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lback Plan</w:t>
      </w:r>
      <w:r>
        <w:t xml:space="preserve">: Detailed rollback procedure prepa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meline Confirmation</w:t>
      </w:r>
      <w:r>
        <w:t xml:space="preserve">: Migration window confirmation</w:t>
      </w:r>
    </w:p>
    <w:bookmarkEnd w:id="24"/>
    <w:bookmarkStart w:id="25" w:name="migration-process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Migration Proce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tract</w:t>
      </w:r>
      <w:r>
        <w:t xml:space="preserve">: Data extraction from source syste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nsform</w:t>
      </w:r>
      <w:r>
        <w:t xml:space="preserve">: Data cleansing and format convers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te</w:t>
      </w:r>
      <w:r>
        <w:t xml:space="preserve">: Data quality and integrity verifi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ad</w:t>
      </w:r>
      <w:r>
        <w:t xml:space="preserve">: Data loading into target syste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t xml:space="preserve">: Post-migration data valid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oncile</w:t>
      </w:r>
      <w:r>
        <w:t xml:space="preserve">: Source and target data reconciliation</w:t>
      </w:r>
    </w:p>
    <w:bookmarkEnd w:id="25"/>
    <w:bookmarkStart w:id="26" w:name="post-migration-validation"/>
    <w:p>
      <w:pPr>
        <w:pStyle w:val="Heading4"/>
      </w:pPr>
      <w:r>
        <w:rPr>
          <w:rStyle w:val="SectionNumber"/>
        </w:rPr>
        <w:t xml:space="preserve">1.3.2.3</w:t>
      </w:r>
      <w:r>
        <w:tab/>
      </w:r>
      <w:r>
        <w:t xml:space="preserve">Post-Migration Valid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rd Count Verification</w:t>
      </w:r>
      <w:r>
        <w:t xml:space="preserve">: Ensure all records migrat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Integrity Checks</w:t>
      </w:r>
      <w:r>
        <w:t xml:space="preserve">: Verify data relationships and constrai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nctional Testing</w:t>
      </w:r>
      <w:r>
        <w:t xml:space="preserve">: Test system functionality with migrated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 Validation</w:t>
      </w:r>
      <w:r>
        <w:t xml:space="preserve">: User verification of critical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formance Testing</w:t>
      </w:r>
      <w:r>
        <w:t xml:space="preserve">: System performance with production data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9" w:name="go-live-execution-pla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Go-Live Execution Plan</w:t>
      </w:r>
    </w:p>
    <w:bookmarkStart w:id="34" w:name="go-live-timeline-big-bang-approach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Go-Live Timeline (Big Bang Approach)</w:t>
      </w:r>
    </w:p>
    <w:bookmarkStart w:id="29" w:name="friday-day--3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Friday (Day -3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nal Data Backup</w:t>
      </w:r>
      <w:r>
        <w:t xml:space="preserve">: Complete backup of all sys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gration Rehearsal</w:t>
      </w:r>
      <w:r>
        <w:t xml:space="preserve">: Final migration procedure te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am Briefing</w:t>
      </w:r>
      <w:r>
        <w:t xml:space="preserve">: Go-live team preparation and brief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munication</w:t>
      </w:r>
      <w:r>
        <w:t xml:space="preserve">: Final user commun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pport Preparation</w:t>
      </w:r>
      <w:r>
        <w:t xml:space="preserve">: Help desk and support team preparation</w:t>
      </w:r>
    </w:p>
    <w:bookmarkEnd w:id="29"/>
    <w:bookmarkStart w:id="30" w:name="saturday-day--2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Saturday (Day -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frastructure Final Check</w:t>
      </w:r>
      <w:r>
        <w:t xml:space="preserve">: All systems health verifi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Migration</w:t>
      </w:r>
      <w:r>
        <w:t xml:space="preserve">: Production data migration execu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ystem Configuration</w:t>
      </w:r>
      <w:r>
        <w:t xml:space="preserve">: Final system configu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gration Testing</w:t>
      </w:r>
      <w:r>
        <w:t xml:space="preserve">: End-to-end system test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Account Setup</w:t>
      </w:r>
      <w:r>
        <w:t xml:space="preserve">: Final user account creation and validation</w:t>
      </w:r>
    </w:p>
    <w:bookmarkEnd w:id="30"/>
    <w:bookmarkStart w:id="31" w:name="sunday-day--1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Sunday (Day -1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nal Testing</w:t>
      </w:r>
      <w:r>
        <w:t xml:space="preserve">: Complete system functionality test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 Validation</w:t>
      </w:r>
      <w:r>
        <w:t xml:space="preserve">: Load testing with production dat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pport Team Briefing</w:t>
      </w:r>
      <w:r>
        <w:t xml:space="preserve">: Final support team prepa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o/No-Go Decision</w:t>
      </w:r>
      <w:r>
        <w:t xml:space="preserve">: Final deployment decis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munication</w:t>
      </w:r>
      <w:r>
        <w:t xml:space="preserve">: Go-live confirmation to all stakeholders</w:t>
      </w:r>
    </w:p>
    <w:bookmarkEnd w:id="31"/>
    <w:bookmarkStart w:id="32" w:name="monday-day-0---go-live-day"/>
    <w:p>
      <w:pPr>
        <w:pStyle w:val="Heading4"/>
      </w:pPr>
      <w:r>
        <w:rPr>
          <w:rStyle w:val="SectionNumber"/>
        </w:rPr>
        <w:t xml:space="preserve">1.4.1.4</w:t>
      </w:r>
      <w:r>
        <w:tab/>
      </w:r>
      <w:r>
        <w:t xml:space="preserve">Monday (Day 0) - Go-Live Da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06:00</w:t>
      </w:r>
      <w:r>
        <w:t xml:space="preserve">: System startup and health chec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07:00</w:t>
      </w:r>
      <w:r>
        <w:t xml:space="preserve">: Final configuration and test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08:00</w:t>
      </w:r>
      <w:r>
        <w:t xml:space="preserve">: System availability announc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08:30</w:t>
      </w:r>
      <w:r>
        <w:t xml:space="preserve">: First user logins and initial monitor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09:00</w:t>
      </w:r>
      <w:r>
        <w:t xml:space="preserve">: Normal operations begi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hroughout Day</w:t>
      </w:r>
      <w:r>
        <w:t xml:space="preserve">: Intensive monitoring and support</w:t>
      </w:r>
    </w:p>
    <w:bookmarkEnd w:id="32"/>
    <w:bookmarkStart w:id="33" w:name="week-1-days-1-7"/>
    <w:p>
      <w:pPr>
        <w:pStyle w:val="Heading4"/>
      </w:pPr>
      <w:r>
        <w:rPr>
          <w:rStyle w:val="SectionNumber"/>
        </w:rPr>
        <w:t xml:space="preserve">1.4.1.5</w:t>
      </w:r>
      <w:r>
        <w:tab/>
      </w:r>
      <w:r>
        <w:t xml:space="preserve">Week 1 (Days 1-7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ily</w:t>
      </w:r>
      <w:r>
        <w:t xml:space="preserve">: System health monitoring and performance tra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ily</w:t>
      </w:r>
      <w:r>
        <w:t xml:space="preserve">: Issue resolution and user suppor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ily</w:t>
      </w:r>
      <w:r>
        <w:t xml:space="preserve">: Stakeholder communication and status upda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d of Week</w:t>
      </w:r>
      <w:r>
        <w:t xml:space="preserve">: Week 1 assessment and stabilization</w:t>
      </w:r>
    </w:p>
    <w:bookmarkEnd w:id="33"/>
    <w:bookmarkEnd w:id="34"/>
    <w:bookmarkStart w:id="38" w:name="go-live-team-structur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Go-Live Team Structure</w:t>
      </w:r>
    </w:p>
    <w:bookmarkStart w:id="35" w:name="go-live-command-center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Go-Live Command Cent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ject Manager</w:t>
      </w:r>
      <w:r>
        <w:t xml:space="preserve">: Overall coordination and decision-mak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chnical Lead</w:t>
      </w:r>
      <w:r>
        <w:t xml:space="preserve">: Technical issue resolu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siness Lead</w:t>
      </w:r>
      <w:r>
        <w:t xml:space="preserve">: Business process and user suppor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munications Lead</w:t>
      </w:r>
      <w:r>
        <w:t xml:space="preserve">: Stakeholder commun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port Lead</w:t>
      </w:r>
      <w:r>
        <w:t xml:space="preserve">: User support coordination</w:t>
      </w:r>
    </w:p>
    <w:bookmarkEnd w:id="35"/>
    <w:bookmarkStart w:id="36" w:name="technical-support-team"/>
    <w:p>
      <w:pPr>
        <w:pStyle w:val="Heading4"/>
      </w:pPr>
      <w:r>
        <w:rPr>
          <w:rStyle w:val="SectionNumber"/>
        </w:rPr>
        <w:t xml:space="preserve">1.4.2.2</w:t>
      </w:r>
      <w:r>
        <w:tab/>
      </w:r>
      <w:r>
        <w:t xml:space="preserve">Technical Support Tea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Administrators</w:t>
      </w:r>
      <w:r>
        <w:t xml:space="preserve">: Infrastructure and system suppor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base Administrators</w:t>
      </w:r>
      <w:r>
        <w:t xml:space="preserve">: Database performance and issu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twork Engineers</w:t>
      </w:r>
      <w:r>
        <w:t xml:space="preserve">: Network connectivity and performa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curity Specialists</w:t>
      </w:r>
      <w:r>
        <w:t xml:space="preserve">: Security monitoring and incident respon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gration Specialists</w:t>
      </w:r>
      <w:r>
        <w:t xml:space="preserve">: Third-party system integration support</w:t>
      </w:r>
    </w:p>
    <w:bookmarkEnd w:id="36"/>
    <w:bookmarkStart w:id="37" w:name="business-support-team"/>
    <w:p>
      <w:pPr>
        <w:pStyle w:val="Heading4"/>
      </w:pPr>
      <w:r>
        <w:rPr>
          <w:rStyle w:val="SectionNumber"/>
        </w:rPr>
        <w:t xml:space="preserve">1.4.2.3</w:t>
      </w:r>
      <w:r>
        <w:tab/>
      </w:r>
      <w:r>
        <w:t xml:space="preserve">Business Support Tea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ining Coordinators</w:t>
      </w:r>
      <w:r>
        <w:t xml:space="preserve">: User training and suppor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hange Champions</w:t>
      </w:r>
      <w:r>
        <w:t xml:space="preserve">: Peer support and guidanc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partment Liaisons</w:t>
      </w:r>
      <w:r>
        <w:t xml:space="preserve">: Department-specific suppor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elp Desk Staff</w:t>
      </w:r>
      <w:r>
        <w:t xml:space="preserve">: First-level user suppor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Specialists</w:t>
      </w:r>
      <w:r>
        <w:t xml:space="preserve">: Data validation and quality assurance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5" w:name="risk-management-and-contingency-plann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isk Management and Contingency Planning</w:t>
      </w:r>
    </w:p>
    <w:bookmarkStart w:id="40" w:name="risk-assessment-matrix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Risk Assessment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47"/>
        <w:gridCol w:w="1397"/>
        <w:gridCol w:w="1514"/>
        <w:gridCol w:w="1048"/>
        <w:gridCol w:w="22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Risk Level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Failur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omprehensive testing, backup sys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Migration Issu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Extensive testing, rollback proced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doption Resistanc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hange management, t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Failur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e-testing, fallback proced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Issu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ad testing, capacity pla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Incident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ecurity testing, monitoring</w:t>
            </w:r>
          </w:p>
        </w:tc>
      </w:tr>
    </w:tbl>
    <w:bookmarkEnd w:id="40"/>
    <w:bookmarkStart w:id="44" w:name="contingency-plan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Contingency Plans</w:t>
      </w:r>
    </w:p>
    <w:bookmarkStart w:id="41" w:name="technical-failure-response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Technical Failure Response</w:t>
      </w:r>
    </w:p>
    <w:p>
      <w:pPr>
        <w:pStyle w:val="FirstParagraph"/>
      </w:pPr>
      <w:r>
        <w:rPr>
          <w:b/>
          <w:bCs/>
        </w:rPr>
        <w:t xml:space="preserve">Immediate Actions:</w:t>
      </w:r>
      <w:r>
        <w:t xml:space="preserve"> </w:t>
      </w:r>
      <w:r>
        <w:t xml:space="preserve">1. Activate technical support team</w:t>
      </w:r>
      <w:r>
        <w:t xml:space="preserve"> </w:t>
      </w:r>
      <w:r>
        <w:t xml:space="preserve">2. Implement system health diagnostics</w:t>
      </w:r>
      <w:r>
        <w:t xml:space="preserve"> </w:t>
      </w:r>
      <w:r>
        <w:t xml:space="preserve">3. Attempt automated recovery procedures</w:t>
      </w:r>
      <w:r>
        <w:t xml:space="preserve"> </w:t>
      </w:r>
      <w:r>
        <w:t xml:space="preserve">4. Escalate to vendor support if needed</w:t>
      </w:r>
      <w:r>
        <w:t xml:space="preserve"> </w:t>
      </w:r>
      <w:r>
        <w:t xml:space="preserve">5. Communicate status to stakeholders</w:t>
      </w:r>
    </w:p>
    <w:p>
      <w:pPr>
        <w:pStyle w:val="BodyText"/>
      </w:pPr>
      <w:r>
        <w:rPr>
          <w:b/>
          <w:bCs/>
        </w:rPr>
        <w:t xml:space="preserve">Rollback Triggers:</w:t>
      </w:r>
      <w:r>
        <w:t xml:space="preserve"> </w:t>
      </w:r>
      <w:r>
        <w:t xml:space="preserve">- System unavailable for &gt; 2 hours</w:t>
      </w:r>
      <w:r>
        <w:t xml:space="preserve"> </w:t>
      </w:r>
      <w:r>
        <w:t xml:space="preserve">- Critical data corruption detected</w:t>
      </w:r>
      <w:r>
        <w:t xml:space="preserve"> </w:t>
      </w:r>
      <w:r>
        <w:t xml:space="preserve">- Security breach identified</w:t>
      </w:r>
      <w:r>
        <w:t xml:space="preserve"> </w:t>
      </w:r>
      <w:r>
        <w:t xml:space="preserve">- &gt; 50% of users unable to access system</w:t>
      </w:r>
    </w:p>
    <w:p>
      <w:pPr>
        <w:pStyle w:val="BodyText"/>
      </w:pPr>
      <w:r>
        <w:rPr>
          <w:b/>
          <w:bCs/>
        </w:rPr>
        <w:t xml:space="preserve">Rollback Procedure:</w:t>
      </w:r>
      <w:r>
        <w:t xml:space="preserve"> </w:t>
      </w:r>
      <w:r>
        <w:t xml:space="preserve">1. Stop all system access</w:t>
      </w:r>
      <w:r>
        <w:t xml:space="preserve"> </w:t>
      </w:r>
      <w:r>
        <w:t xml:space="preserve">2. Restore previous system backup</w:t>
      </w:r>
      <w:r>
        <w:t xml:space="preserve"> </w:t>
      </w:r>
      <w:r>
        <w:t xml:space="preserve">3. Validate system functionality</w:t>
      </w:r>
      <w:r>
        <w:t xml:space="preserve"> </w:t>
      </w:r>
      <w:r>
        <w:t xml:space="preserve">4. Communicate rollback to users</w:t>
      </w:r>
      <w:r>
        <w:t xml:space="preserve"> </w:t>
      </w:r>
      <w:r>
        <w:t xml:space="preserve">5. Reschedule go-live date</w:t>
      </w:r>
    </w:p>
    <w:bookmarkEnd w:id="41"/>
    <w:bookmarkStart w:id="42" w:name="data-migration-issue-response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Data Migration Issue Response</w:t>
      </w:r>
    </w:p>
    <w:p>
      <w:pPr>
        <w:pStyle w:val="FirstParagraph"/>
      </w:pPr>
      <w:r>
        <w:rPr>
          <w:b/>
          <w:bCs/>
        </w:rPr>
        <w:t xml:space="preserve">Data Validation Failure:</w:t>
      </w:r>
      <w:r>
        <w:t xml:space="preserve"> </w:t>
      </w:r>
      <w:r>
        <w:t xml:space="preserve">1. Stop migration process</w:t>
      </w:r>
      <w:r>
        <w:t xml:space="preserve"> </w:t>
      </w:r>
      <w:r>
        <w:t xml:space="preserve">2. Analyze validation failures</w:t>
      </w:r>
      <w:r>
        <w:t xml:space="preserve"> </w:t>
      </w:r>
      <w:r>
        <w:t xml:space="preserve">3. Correct data issues</w:t>
      </w:r>
      <w:r>
        <w:t xml:space="preserve"> </w:t>
      </w:r>
      <w:r>
        <w:t xml:space="preserve">4. Re-run migration process</w:t>
      </w:r>
      <w:r>
        <w:t xml:space="preserve"> </w:t>
      </w:r>
      <w:r>
        <w:t xml:space="preserve">5. Re-validate migrated data</w:t>
      </w:r>
    </w:p>
    <w:p>
      <w:pPr>
        <w:pStyle w:val="BodyText"/>
      </w:pPr>
      <w:r>
        <w:rPr>
          <w:b/>
          <w:bCs/>
        </w:rPr>
        <w:t xml:space="preserve">Data Corruption Detection:</w:t>
      </w:r>
      <w:r>
        <w:t xml:space="preserve"> </w:t>
      </w:r>
      <w:r>
        <w:t xml:space="preserve">1. Immediately stop system access</w:t>
      </w:r>
      <w:r>
        <w:t xml:space="preserve"> </w:t>
      </w:r>
      <w:r>
        <w:t xml:space="preserve">2. Restore from backup</w:t>
      </w:r>
      <w:r>
        <w:t xml:space="preserve"> </w:t>
      </w:r>
      <w:r>
        <w:t xml:space="preserve">3. Investigate corruption source</w:t>
      </w:r>
      <w:r>
        <w:t xml:space="preserve"> </w:t>
      </w:r>
      <w:r>
        <w:t xml:space="preserve">4. Implement corrective measures</w:t>
      </w:r>
      <w:r>
        <w:t xml:space="preserve"> </w:t>
      </w:r>
      <w:r>
        <w:t xml:space="preserve">5. Re-execute migration process</w:t>
      </w:r>
    </w:p>
    <w:bookmarkEnd w:id="42"/>
    <w:bookmarkStart w:id="43" w:name="performance-issue-response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Performance Issue Response</w:t>
      </w:r>
    </w:p>
    <w:p>
      <w:pPr>
        <w:pStyle w:val="FirstParagraph"/>
      </w:pPr>
      <w:r>
        <w:rPr>
          <w:b/>
          <w:bCs/>
        </w:rPr>
        <w:t xml:space="preserve">Performance Degradation:</w:t>
      </w:r>
      <w:r>
        <w:t xml:space="preserve"> </w:t>
      </w:r>
      <w:r>
        <w:t xml:space="preserve">1. Activate performance monitoring</w:t>
      </w:r>
      <w:r>
        <w:t xml:space="preserve"> </w:t>
      </w:r>
      <w:r>
        <w:t xml:space="preserve">2. Identify performance bottlenecks</w:t>
      </w:r>
      <w:r>
        <w:t xml:space="preserve"> </w:t>
      </w:r>
      <w:r>
        <w:t xml:space="preserve">3. Implement immediate optimizations</w:t>
      </w:r>
      <w:r>
        <w:t xml:space="preserve"> </w:t>
      </w:r>
      <w:r>
        <w:t xml:space="preserve">4. Scale resources if needed</w:t>
      </w:r>
      <w:r>
        <w:t xml:space="preserve"> </w:t>
      </w:r>
      <w:r>
        <w:t xml:space="preserve">5. Monitor performance improvement</w:t>
      </w:r>
    </w:p>
    <w:p>
      <w:pPr>
        <w:pStyle w:val="BodyText"/>
      </w:pPr>
      <w:r>
        <w:rPr>
          <w:b/>
          <w:bCs/>
        </w:rPr>
        <w:t xml:space="preserve">System Overload:</w:t>
      </w:r>
      <w:r>
        <w:t xml:space="preserve"> </w:t>
      </w:r>
      <w:r>
        <w:t xml:space="preserve">1. Implement load balancing</w:t>
      </w:r>
      <w:r>
        <w:t xml:space="preserve"> </w:t>
      </w:r>
      <w:r>
        <w:t xml:space="preserve">2. Temporarily restrict user access</w:t>
      </w:r>
      <w:r>
        <w:t xml:space="preserve"> </w:t>
      </w:r>
      <w:r>
        <w:t xml:space="preserve">3. Scale infrastructure resources</w:t>
      </w:r>
      <w:r>
        <w:t xml:space="preserve"> </w:t>
      </w:r>
      <w:r>
        <w:t xml:space="preserve">4. Optimize system configuration</w:t>
      </w:r>
      <w:r>
        <w:t xml:space="preserve"> </w:t>
      </w:r>
      <w:r>
        <w:t xml:space="preserve">5. Gradually restore full access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53" w:name="communication-strateg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ommunication Strategy</w:t>
      </w:r>
    </w:p>
    <w:bookmarkStart w:id="49" w:name="stakeholder-communication-pla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Stakeholder Communication Plan</w:t>
      </w:r>
    </w:p>
    <w:bookmarkStart w:id="46" w:name="pre-go-live-communication"/>
    <w:p>
      <w:pPr>
        <w:pStyle w:val="Heading4"/>
      </w:pPr>
      <w:r>
        <w:rPr>
          <w:rStyle w:val="SectionNumber"/>
        </w:rPr>
        <w:t xml:space="preserve">1.6.1.1</w:t>
      </w:r>
      <w:r>
        <w:tab/>
      </w:r>
      <w:r>
        <w:t xml:space="preserve">Pre-Go-Live Communication</w:t>
      </w:r>
    </w:p>
    <w:p>
      <w:pPr>
        <w:pStyle w:val="FirstParagraph"/>
      </w:pPr>
      <w:r>
        <w:rPr>
          <w:b/>
          <w:bCs/>
        </w:rPr>
        <w:t xml:space="preserve">6 Weeks Before:</w:t>
      </w:r>
      <w:r>
        <w:t xml:space="preserve"> </w:t>
      </w:r>
      <w:r>
        <w:t xml:space="preserve">- Go-live date announcement</w:t>
      </w:r>
      <w:r>
        <w:t xml:space="preserve"> </w:t>
      </w:r>
      <w:r>
        <w:t xml:space="preserve">- Final training schedule</w:t>
      </w:r>
      <w:r>
        <w:t xml:space="preserve"> </w:t>
      </w:r>
      <w:r>
        <w:t xml:space="preserve">- Preparation requirements</w:t>
      </w:r>
      <w:r>
        <w:t xml:space="preserve"> </w:t>
      </w:r>
      <w:r>
        <w:t xml:space="preserve">- Success criteria communication</w:t>
      </w:r>
    </w:p>
    <w:p>
      <w:pPr>
        <w:pStyle w:val="BodyText"/>
      </w:pPr>
      <w:r>
        <w:rPr>
          <w:b/>
          <w:bCs/>
        </w:rPr>
        <w:t xml:space="preserve">2 Weeks Before:</w:t>
      </w:r>
      <w:r>
        <w:t xml:space="preserve"> </w:t>
      </w:r>
      <w:r>
        <w:t xml:space="preserve">- Final preparation checklist</w:t>
      </w:r>
      <w:r>
        <w:t xml:space="preserve"> </w:t>
      </w:r>
      <w:r>
        <w:t xml:space="preserve">- Go-live timeline details</w:t>
      </w:r>
      <w:r>
        <w:t xml:space="preserve"> </w:t>
      </w:r>
      <w:r>
        <w:t xml:space="preserve">- Support contact information</w:t>
      </w:r>
      <w:r>
        <w:t xml:space="preserve"> </w:t>
      </w:r>
      <w:r>
        <w:t xml:space="preserve">- Expectation setting</w:t>
      </w:r>
    </w:p>
    <w:p>
      <w:pPr>
        <w:pStyle w:val="BodyText"/>
      </w:pPr>
      <w:r>
        <w:rPr>
          <w:b/>
          <w:bCs/>
        </w:rPr>
        <w:t xml:space="preserve">1 Week Before:</w:t>
      </w:r>
      <w:r>
        <w:t xml:space="preserve"> </w:t>
      </w:r>
      <w:r>
        <w:t xml:space="preserve">- Final confirmation</w:t>
      </w:r>
      <w:r>
        <w:t xml:space="preserve"> </w:t>
      </w:r>
      <w:r>
        <w:t xml:space="preserve">- Last-minute preparation</w:t>
      </w:r>
      <w:r>
        <w:t xml:space="preserve"> </w:t>
      </w:r>
      <w:r>
        <w:t xml:space="preserve">- Support availability</w:t>
      </w:r>
      <w:r>
        <w:t xml:space="preserve"> </w:t>
      </w:r>
      <w:r>
        <w:t xml:space="preserve">- Issue reporting procedures</w:t>
      </w:r>
    </w:p>
    <w:bookmarkEnd w:id="46"/>
    <w:bookmarkStart w:id="47" w:name="go-live-day-communication"/>
    <w:p>
      <w:pPr>
        <w:pStyle w:val="Heading4"/>
      </w:pPr>
      <w:r>
        <w:rPr>
          <w:rStyle w:val="SectionNumber"/>
        </w:rPr>
        <w:t xml:space="preserve">1.6.1.2</w:t>
      </w:r>
      <w:r>
        <w:tab/>
      </w:r>
      <w:r>
        <w:t xml:space="preserve">Go-Live Day Communication</w:t>
      </w:r>
    </w:p>
    <w:p>
      <w:pPr>
        <w:pStyle w:val="FirstParagraph"/>
      </w:pPr>
      <w:r>
        <w:rPr>
          <w:b/>
          <w:bCs/>
        </w:rPr>
        <w:t xml:space="preserve">Morning (08:00):</w:t>
      </w:r>
      <w:r>
        <w:t xml:space="preserve"> </w:t>
      </w:r>
      <w:r>
        <w:t xml:space="preserve">- System availability announcement</w:t>
      </w:r>
      <w:r>
        <w:t xml:space="preserve"> </w:t>
      </w:r>
      <w:r>
        <w:t xml:space="preserve">- Login procedures reminder</w:t>
      </w:r>
      <w:r>
        <w:t xml:space="preserve"> </w:t>
      </w:r>
      <w:r>
        <w:t xml:space="preserve">- Support contact information</w:t>
      </w:r>
      <w:r>
        <w:t xml:space="preserve"> </w:t>
      </w:r>
      <w:r>
        <w:t xml:space="preserve">- Initial guidance</w:t>
      </w:r>
    </w:p>
    <w:p>
      <w:pPr>
        <w:pStyle w:val="BodyText"/>
      </w:pPr>
      <w:r>
        <w:rPr>
          <w:b/>
          <w:bCs/>
        </w:rPr>
        <w:t xml:space="preserve">Midday (12:00):</w:t>
      </w:r>
      <w:r>
        <w:t xml:space="preserve"> </w:t>
      </w:r>
      <w:r>
        <w:t xml:space="preserve">- Morning status update</w:t>
      </w:r>
      <w:r>
        <w:t xml:space="preserve"> </w:t>
      </w:r>
      <w:r>
        <w:t xml:space="preserve">- Any issues and resolutions</w:t>
      </w:r>
      <w:r>
        <w:t xml:space="preserve"> </w:t>
      </w:r>
      <w:r>
        <w:t xml:space="preserve">- Performance metrics</w:t>
      </w:r>
      <w:r>
        <w:t xml:space="preserve"> </w:t>
      </w:r>
      <w:r>
        <w:t xml:space="preserve">- Afternoon expectations</w:t>
      </w:r>
    </w:p>
    <w:p>
      <w:pPr>
        <w:pStyle w:val="BodyText"/>
      </w:pPr>
      <w:r>
        <w:rPr>
          <w:b/>
          <w:bCs/>
        </w:rPr>
        <w:t xml:space="preserve">Evening (17:00):</w:t>
      </w:r>
      <w:r>
        <w:t xml:space="preserve"> </w:t>
      </w:r>
      <w:r>
        <w:t xml:space="preserve">- End-of-day status report</w:t>
      </w:r>
      <w:r>
        <w:t xml:space="preserve"> </w:t>
      </w:r>
      <w:r>
        <w:t xml:space="preserve">- Issue summary and resolutions</w:t>
      </w:r>
      <w:r>
        <w:t xml:space="preserve"> </w:t>
      </w:r>
      <w:r>
        <w:t xml:space="preserve">- Next-day preparations</w:t>
      </w:r>
      <w:r>
        <w:t xml:space="preserve"> </w:t>
      </w:r>
      <w:r>
        <w:t xml:space="preserve">- Success highlights</w:t>
      </w:r>
    </w:p>
    <w:bookmarkEnd w:id="47"/>
    <w:bookmarkStart w:id="48" w:name="post-go-live-communication"/>
    <w:p>
      <w:pPr>
        <w:pStyle w:val="Heading4"/>
      </w:pPr>
      <w:r>
        <w:rPr>
          <w:rStyle w:val="SectionNumber"/>
        </w:rPr>
        <w:t xml:space="preserve">1.6.1.3</w:t>
      </w:r>
      <w:r>
        <w:tab/>
      </w:r>
      <w:r>
        <w:t xml:space="preserve">Post-Go-Live Communication</w:t>
      </w:r>
    </w:p>
    <w:p>
      <w:pPr>
        <w:pStyle w:val="FirstParagraph"/>
      </w:pPr>
      <w:r>
        <w:rPr>
          <w:b/>
          <w:bCs/>
        </w:rPr>
        <w:t xml:space="preserve">Daily (First Week):</w:t>
      </w:r>
      <w:r>
        <w:t xml:space="preserve"> </w:t>
      </w:r>
      <w:r>
        <w:t xml:space="preserve">- System status updates</w:t>
      </w:r>
      <w:r>
        <w:t xml:space="preserve"> </w:t>
      </w:r>
      <w:r>
        <w:t xml:space="preserve">- Issue resolution progress</w:t>
      </w:r>
      <w:r>
        <w:t xml:space="preserve"> </w:t>
      </w:r>
      <w:r>
        <w:t xml:space="preserve">- User feedback summary</w:t>
      </w:r>
      <w:r>
        <w:t xml:space="preserve"> </w:t>
      </w:r>
      <w:r>
        <w:t xml:space="preserve">- Performance metrics</w:t>
      </w:r>
    </w:p>
    <w:p>
      <w:pPr>
        <w:pStyle w:val="BodyText"/>
      </w:pPr>
      <w:r>
        <w:rPr>
          <w:b/>
          <w:bCs/>
        </w:rPr>
        <w:t xml:space="preserve">Weekly (First Month):</w:t>
      </w:r>
      <w:r>
        <w:t xml:space="preserve"> </w:t>
      </w:r>
      <w:r>
        <w:t xml:space="preserve">- Weekly progress reports</w:t>
      </w:r>
      <w:r>
        <w:t xml:space="preserve"> </w:t>
      </w:r>
      <w:r>
        <w:t xml:space="preserve">- Trend analysis</w:t>
      </w:r>
      <w:r>
        <w:t xml:space="preserve"> </w:t>
      </w:r>
      <w:r>
        <w:t xml:space="preserve">- Improvement implementations</w:t>
      </w:r>
      <w:r>
        <w:t xml:space="preserve"> </w:t>
      </w:r>
      <w:r>
        <w:t xml:space="preserve">- Success story sharing</w:t>
      </w:r>
    </w:p>
    <w:p>
      <w:pPr>
        <w:pStyle w:val="BodyText"/>
      </w:pPr>
      <w:r>
        <w:rPr>
          <w:b/>
          <w:bCs/>
        </w:rPr>
        <w:t xml:space="preserve">Monthly (First Quarter):</w:t>
      </w:r>
      <w:r>
        <w:t xml:space="preserve"> </w:t>
      </w:r>
      <w:r>
        <w:t xml:space="preserve">- Comprehensive status reports</w:t>
      </w:r>
      <w:r>
        <w:t xml:space="preserve"> </w:t>
      </w:r>
      <w:r>
        <w:t xml:space="preserve">- ROI progress tracking</w:t>
      </w:r>
      <w:r>
        <w:t xml:space="preserve"> </w:t>
      </w:r>
      <w:r>
        <w:t xml:space="preserve">- User satisfaction results</w:t>
      </w:r>
      <w:r>
        <w:t xml:space="preserve"> </w:t>
      </w:r>
      <w:r>
        <w:t xml:space="preserve">- System optimization updates</w:t>
      </w:r>
    </w:p>
    <w:bookmarkEnd w:id="48"/>
    <w:bookmarkEnd w:id="49"/>
    <w:bookmarkStart w:id="52" w:name="communication-channel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Communication Channels</w:t>
      </w:r>
    </w:p>
    <w:bookmarkStart w:id="50" w:name="primary-channels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Primary Channe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mail</w:t>
      </w:r>
      <w:r>
        <w:t xml:space="preserve">: Official announcements and updat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ranet</w:t>
      </w:r>
      <w:r>
        <w:t xml:space="preserve">: Detailed information and resourc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etings</w:t>
      </w:r>
      <w:r>
        <w:t xml:space="preserve">: Face-to-face briefings and Q&amp;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gital Displays</w:t>
      </w:r>
      <w:r>
        <w:t xml:space="preserve">: Campus-wide visual announcements</w:t>
      </w:r>
    </w:p>
    <w:bookmarkEnd w:id="50"/>
    <w:bookmarkStart w:id="51" w:name="support-channels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Support Channel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elp Desk</w:t>
      </w:r>
      <w:r>
        <w:t xml:space="preserve">: Phone and email suppor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hat Support</w:t>
      </w:r>
      <w:r>
        <w:t xml:space="preserve">: Real-time online assistanc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nowledge Base</w:t>
      </w:r>
      <w:r>
        <w:t xml:space="preserve">: Self-service inform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ideo Tutorials</w:t>
      </w:r>
      <w:r>
        <w:t xml:space="preserve">: Visual guidance and training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63" w:name="post-go-live-support-and-stabilizatio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Post-Go-Live Support and Stabilization</w:t>
      </w:r>
    </w:p>
    <w:bookmarkStart w:id="56" w:name="immediate-support-first-48-hour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Immediate Support (First 48 Hours)</w:t>
      </w:r>
    </w:p>
    <w:bookmarkStart w:id="54" w:name="support-coverage"/>
    <w:p>
      <w:pPr>
        <w:pStyle w:val="Heading4"/>
      </w:pPr>
      <w:r>
        <w:rPr>
          <w:rStyle w:val="SectionNumber"/>
        </w:rPr>
        <w:t xml:space="preserve">1.7.1.1</w:t>
      </w:r>
      <w:r>
        <w:tab/>
      </w:r>
      <w:r>
        <w:t xml:space="preserve">24/7 Support Co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and Center</w:t>
      </w:r>
      <w:r>
        <w:t xml:space="preserve">: Continuous operation monitor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chnical Support</w:t>
      </w:r>
      <w:r>
        <w:t xml:space="preserve">: On-call technical specialis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usiness Support</w:t>
      </w:r>
      <w:r>
        <w:t xml:space="preserve">: Extended help desk hou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scalation Process</w:t>
      </w:r>
      <w:r>
        <w:t xml:space="preserve">: Rapid issue escalation procedur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unication</w:t>
      </w:r>
      <w:r>
        <w:t xml:space="preserve">: Hourly status updates</w:t>
      </w:r>
    </w:p>
    <w:bookmarkEnd w:id="54"/>
    <w:bookmarkStart w:id="55" w:name="critical-success-metrics"/>
    <w:p>
      <w:pPr>
        <w:pStyle w:val="Heading4"/>
      </w:pPr>
      <w:r>
        <w:rPr>
          <w:rStyle w:val="SectionNumber"/>
        </w:rPr>
        <w:t xml:space="preserve">1.7.1.2</w:t>
      </w:r>
      <w:r>
        <w:tab/>
      </w:r>
      <w:r>
        <w:t xml:space="preserve">Critical Success Metric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ystem Availability</w:t>
      </w:r>
      <w:r>
        <w:t xml:space="preserve">: &gt; 99% uptime targe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sponse Time</w:t>
      </w:r>
      <w:r>
        <w:t xml:space="preserve">: &lt; 3 seconds averag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ogin Success Rate</w:t>
      </w:r>
      <w:r>
        <w:t xml:space="preserve">: &gt; 95% successful logi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r Satisfaction</w:t>
      </w:r>
      <w:r>
        <w:t xml:space="preserve">: &gt; 80% positive feedback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ssue Resolution</w:t>
      </w:r>
      <w:r>
        <w:t xml:space="preserve">: &lt; 2 hours average resolution time</w:t>
      </w:r>
    </w:p>
    <w:bookmarkEnd w:id="55"/>
    <w:bookmarkEnd w:id="56"/>
    <w:bookmarkStart w:id="59" w:name="short-term-stabilization-first-2-week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Short-Term Stabilization (First 2 Weeks)</w:t>
      </w:r>
    </w:p>
    <w:bookmarkStart w:id="57" w:name="daily-activities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Daily Activiti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ystem Health Monitoring</w:t>
      </w:r>
      <w:r>
        <w:t xml:space="preserve">: Comprehensive health check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rformance Analysis</w:t>
      </w:r>
      <w:r>
        <w:t xml:space="preserve">: Daily performance review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ssue Tracking</w:t>
      </w:r>
      <w:r>
        <w:t xml:space="preserve">: All issues logged and track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ser Feedback Collection</w:t>
      </w:r>
      <w:r>
        <w:t xml:space="preserve">: Systematic feedback gather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cess Optimization</w:t>
      </w:r>
      <w:r>
        <w:t xml:space="preserve">: Continuous improvement implementation</w:t>
      </w:r>
    </w:p>
    <w:bookmarkEnd w:id="57"/>
    <w:bookmarkStart w:id="58" w:name="weekly-activities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Weekly Activiti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rend Analysis</w:t>
      </w:r>
      <w:r>
        <w:t xml:space="preserve">: Performance and usage trend analysi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raining Reinforcement</w:t>
      </w:r>
      <w:r>
        <w:t xml:space="preserve">: Additional training as need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cess Refinement</w:t>
      </w:r>
      <w:r>
        <w:t xml:space="preserve">: Business process improvem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akeholder Reporting</w:t>
      </w:r>
      <w:r>
        <w:t xml:space="preserve">: Comprehensive status report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uccess Celebration</w:t>
      </w:r>
      <w:r>
        <w:t xml:space="preserve">: Milestone achievement recognition</w:t>
      </w:r>
    </w:p>
    <w:bookmarkEnd w:id="58"/>
    <w:bookmarkEnd w:id="59"/>
    <w:bookmarkStart w:id="62" w:name="medium-term-optimization-first-3-month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Medium-Term Optimization (First 3 months)</w:t>
      </w:r>
    </w:p>
    <w:bookmarkStart w:id="60" w:name="monthly-activities"/>
    <w:p>
      <w:pPr>
        <w:pStyle w:val="Heading4"/>
      </w:pPr>
      <w:r>
        <w:rPr>
          <w:rStyle w:val="SectionNumber"/>
        </w:rPr>
        <w:t xml:space="preserve">1.7.3.1</w:t>
      </w:r>
      <w:r>
        <w:tab/>
      </w:r>
      <w:r>
        <w:t xml:space="preserve">Monthly Activiti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formance Optimization</w:t>
      </w:r>
      <w:r>
        <w:t xml:space="preserve">: System performance tu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Experience Enhancement</w:t>
      </w:r>
      <w:r>
        <w:t xml:space="preserve">: Interface and workflow improv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aining Enhancement</w:t>
      </w:r>
      <w:r>
        <w:t xml:space="preserve">: Additional training program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tegration Optimization</w:t>
      </w:r>
      <w:r>
        <w:t xml:space="preserve">: Third-party integration improv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porting Enhancement</w:t>
      </w:r>
      <w:r>
        <w:t xml:space="preserve">: Advanced reporting capabilities</w:t>
      </w:r>
    </w:p>
    <w:bookmarkEnd w:id="60"/>
    <w:bookmarkStart w:id="61" w:name="quarterly-activities"/>
    <w:p>
      <w:pPr>
        <w:pStyle w:val="Heading4"/>
      </w:pPr>
      <w:r>
        <w:rPr>
          <w:rStyle w:val="SectionNumber"/>
        </w:rPr>
        <w:t xml:space="preserve">1.7.3.2</w:t>
      </w:r>
      <w:r>
        <w:tab/>
      </w:r>
      <w:r>
        <w:t xml:space="preserve">Quarterly Activiti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prehensive Review</w:t>
      </w:r>
      <w:r>
        <w:t xml:space="preserve">: Full system and process revie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OI Assessment</w:t>
      </w:r>
      <w:r>
        <w:t xml:space="preserve">: Return on investment evalu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ser Satisfaction Survey</w:t>
      </w:r>
      <w:r>
        <w:t xml:space="preserve">: Comprehensive user feedback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rategic Planning</w:t>
      </w:r>
      <w:r>
        <w:t xml:space="preserve">: Future enhancement plann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est Practice Documentation</w:t>
      </w:r>
      <w:r>
        <w:t xml:space="preserve">: Success story documentation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72" w:name="success-metrics-and-kpi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Success Metrics and KPIs</w:t>
      </w:r>
    </w:p>
    <w:bookmarkStart w:id="66" w:name="technical-metric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echnical Metrics</w:t>
      </w:r>
    </w:p>
    <w:bookmarkStart w:id="64" w:name="system-performance"/>
    <w:p>
      <w:pPr>
        <w:pStyle w:val="Heading4"/>
      </w:pPr>
      <w:r>
        <w:rPr>
          <w:rStyle w:val="SectionNumber"/>
        </w:rPr>
        <w:t xml:space="preserve">1.8.1.1</w:t>
      </w:r>
      <w:r>
        <w:tab/>
      </w:r>
      <w:r>
        <w:t xml:space="preserve">System Performa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vailability</w:t>
      </w:r>
      <w:r>
        <w:t xml:space="preserve">: 99.9% uptime targe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sponse Time</w:t>
      </w:r>
      <w:r>
        <w:t xml:space="preserve">: &lt; 2 seconds averag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hroughput</w:t>
      </w:r>
      <w:r>
        <w:t xml:space="preserve">: Support for peak concurrent user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rror Rate</w:t>
      </w:r>
      <w:r>
        <w:t xml:space="preserve">: &lt; 0.1% transaction error ra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covery Time</w:t>
      </w:r>
      <w:r>
        <w:t xml:space="preserve">: &lt; 30 minutes for any outage</w:t>
      </w:r>
    </w:p>
    <w:bookmarkEnd w:id="64"/>
    <w:bookmarkStart w:id="65" w:name="user-adoption"/>
    <w:p>
      <w:pPr>
        <w:pStyle w:val="Heading4"/>
      </w:pPr>
      <w:r>
        <w:rPr>
          <w:rStyle w:val="SectionNumber"/>
        </w:rPr>
        <w:t xml:space="preserve">1.8.1.2</w:t>
      </w:r>
      <w:r>
        <w:tab/>
      </w:r>
      <w:r>
        <w:t xml:space="preserve">User Adop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ogin Frequency</w:t>
      </w:r>
      <w:r>
        <w:t xml:space="preserve">: Daily active users percentag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eature Utilization</w:t>
      </w:r>
      <w:r>
        <w:t xml:space="preserve">: Percentage of features actively us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bile Adoption</w:t>
      </w:r>
      <w:r>
        <w:t xml:space="preserve">: Mobile app usage percentag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lf-Service Usage</w:t>
      </w:r>
      <w:r>
        <w:t xml:space="preserve">: Reduced help desk ticke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raining Completion</w:t>
      </w:r>
      <w:r>
        <w:t xml:space="preserve">: 100% mandatory training completion</w:t>
      </w:r>
    </w:p>
    <w:bookmarkEnd w:id="65"/>
    <w:bookmarkEnd w:id="66"/>
    <w:bookmarkStart w:id="69" w:name="business-metric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Business Metrics</w:t>
      </w:r>
    </w:p>
    <w:bookmarkStart w:id="67" w:name="process-efficiency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Process Efficienc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ime Savings</w:t>
      </w:r>
      <w:r>
        <w:t xml:space="preserve">: Hours saved per week in attendanc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rror Reduction</w:t>
      </w:r>
      <w:r>
        <w:t xml:space="preserve">: Reduction in manual attendance error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a Accuracy</w:t>
      </w:r>
      <w:r>
        <w:t xml:space="preserve">: Improvement in attendance data accurac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port Generation</w:t>
      </w:r>
      <w:r>
        <w:t xml:space="preserve">: Reduction in report preparation tim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cision Speed</w:t>
      </w:r>
      <w:r>
        <w:t xml:space="preserve">: Faster decision-making with real-time data</w:t>
      </w:r>
    </w:p>
    <w:bookmarkEnd w:id="67"/>
    <w:bookmarkStart w:id="68" w:name="user-satisfaction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User Satisfa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verall Satisfaction</w:t>
      </w:r>
      <w:r>
        <w:t xml:space="preserve">: &gt; 85% user satisfaction scor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ase of Use</w:t>
      </w:r>
      <w:r>
        <w:t xml:space="preserve">: &gt; 80% users find system easy to us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raining Effectiveness</w:t>
      </w:r>
      <w:r>
        <w:t xml:space="preserve">: &gt; 90% training satisfa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upport Quality</w:t>
      </w:r>
      <w:r>
        <w:t xml:space="preserve">: &gt; 85% support satisfa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commendation</w:t>
      </w:r>
      <w:r>
        <w:t xml:space="preserve">: &gt; 80% would recommend system</w:t>
      </w:r>
    </w:p>
    <w:bookmarkEnd w:id="68"/>
    <w:bookmarkEnd w:id="69"/>
    <w:bookmarkStart w:id="71" w:name="financial-metric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Financial Metrics</w:t>
      </w:r>
    </w:p>
    <w:bookmarkStart w:id="70" w:name="cost-benefits"/>
    <w:p>
      <w:pPr>
        <w:pStyle w:val="Heading4"/>
      </w:pPr>
      <w:r>
        <w:rPr>
          <w:rStyle w:val="SectionNumber"/>
        </w:rPr>
        <w:t xml:space="preserve">1.8.3.1</w:t>
      </w:r>
      <w:r>
        <w:tab/>
      </w:r>
      <w:r>
        <w:t xml:space="preserve">Cost Benefi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mplementation ROI</w:t>
      </w:r>
      <w:r>
        <w:t xml:space="preserve">: Return on investment timelin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perational Savings</w:t>
      </w:r>
      <w:r>
        <w:t xml:space="preserve">: Annual operational cost saving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fficiency Gains</w:t>
      </w:r>
      <w:r>
        <w:t xml:space="preserve">: Productivity improvement percentag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source Optimization</w:t>
      </w:r>
      <w:r>
        <w:t xml:space="preserve">: Better resource utiliz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mpliance Savings</w:t>
      </w:r>
      <w:r>
        <w:t xml:space="preserve">: Reduced compliance and audit costs</w:t>
      </w:r>
    </w:p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Start w:id="80" w:name="quality-assurance-and-test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Quality Assurance and Testing</w:t>
      </w:r>
    </w:p>
    <w:bookmarkStart w:id="76" w:name="pre-go-live-testing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Pre-Go-Live Testing</w:t>
      </w:r>
    </w:p>
    <w:bookmarkStart w:id="73" w:name="system-testing"/>
    <w:p>
      <w:pPr>
        <w:pStyle w:val="Heading4"/>
      </w:pPr>
      <w:r>
        <w:rPr>
          <w:rStyle w:val="SectionNumber"/>
        </w:rPr>
        <w:t xml:space="preserve">1.9.1.1</w:t>
      </w:r>
      <w:r>
        <w:tab/>
      </w:r>
      <w:r>
        <w:t xml:space="preserve">System Test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nit Testing</w:t>
      </w:r>
      <w:r>
        <w:t xml:space="preserve">: Individual component functionalit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tegration Testing</w:t>
      </w:r>
      <w:r>
        <w:t xml:space="preserve">: Component interaction valid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ystem Testing</w:t>
      </w:r>
      <w:r>
        <w:t xml:space="preserve">: End-to-end functionality verific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erformance Testing</w:t>
      </w:r>
      <w:r>
        <w:t xml:space="preserve">: Load and stress test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curity Testing</w:t>
      </w:r>
      <w:r>
        <w:t xml:space="preserve">: Vulnerability and penetration testing</w:t>
      </w:r>
    </w:p>
    <w:bookmarkEnd w:id="73"/>
    <w:bookmarkStart w:id="74" w:name="user-acceptance-testing"/>
    <w:p>
      <w:pPr>
        <w:pStyle w:val="Heading4"/>
      </w:pPr>
      <w:r>
        <w:rPr>
          <w:rStyle w:val="SectionNumber"/>
        </w:rPr>
        <w:t xml:space="preserve">1.9.1.2</w:t>
      </w:r>
      <w:r>
        <w:tab/>
      </w:r>
      <w:r>
        <w:t xml:space="preserve">User Acceptance Test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usiness Process Testing</w:t>
      </w:r>
      <w:r>
        <w:t xml:space="preserve">: Complete workflow valid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ole-Based Testing</w:t>
      </w:r>
      <w:r>
        <w:t xml:space="preserve">: Testing by user role and permissio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cenario Testing</w:t>
      </w:r>
      <w:r>
        <w:t xml:space="preserve">: Real-world usage scenario test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 Validation</w:t>
      </w:r>
      <w:r>
        <w:t xml:space="preserve">: Migrated data accuracy verific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tegration Testing</w:t>
      </w:r>
      <w:r>
        <w:t xml:space="preserve">: Third-party system integration</w:t>
      </w:r>
    </w:p>
    <w:bookmarkEnd w:id="74"/>
    <w:bookmarkStart w:id="75" w:name="go-live-readiness-testing"/>
    <w:p>
      <w:pPr>
        <w:pStyle w:val="Heading4"/>
      </w:pPr>
      <w:r>
        <w:rPr>
          <w:rStyle w:val="SectionNumber"/>
        </w:rPr>
        <w:t xml:space="preserve">1.9.1.3</w:t>
      </w:r>
      <w:r>
        <w:tab/>
      </w:r>
      <w:r>
        <w:t xml:space="preserve">Go-Live Readiness Test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Go-Live Rehearsal</w:t>
      </w:r>
      <w:r>
        <w:t xml:space="preserve">: Complete go-live procedure simul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ollback Testing</w:t>
      </w:r>
      <w:r>
        <w:t xml:space="preserve">: Rollback procedure valid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isaster Recovery</w:t>
      </w:r>
      <w:r>
        <w:t xml:space="preserve">: Disaster recovery procedure test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upport Process</w:t>
      </w:r>
      <w:r>
        <w:t xml:space="preserve">: Support procedure and escalation test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munication</w:t>
      </w:r>
      <w:r>
        <w:t xml:space="preserve">: Communication plan execution testing</w:t>
      </w:r>
    </w:p>
    <w:bookmarkEnd w:id="75"/>
    <w:bookmarkEnd w:id="76"/>
    <w:bookmarkStart w:id="79" w:name="post-go-live-monitoring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Post-Go-Live Monitoring</w:t>
      </w:r>
    </w:p>
    <w:bookmarkStart w:id="77" w:name="continuous-monitoring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Continuous Monitor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ystem Health</w:t>
      </w:r>
      <w:r>
        <w:t xml:space="preserve">: Real-time system health monitor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rformance Metrics</w:t>
      </w:r>
      <w:r>
        <w:t xml:space="preserve">: Continuous performance track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User Activity</w:t>
      </w:r>
      <w:r>
        <w:t xml:space="preserve">: User behavior and usage pattern analysi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rror Tracking</w:t>
      </w:r>
      <w:r>
        <w:t xml:space="preserve">: Comprehensive error logging and analysi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curity Monitoring</w:t>
      </w:r>
      <w:r>
        <w:t xml:space="preserve">: Continuous security threat monitoring</w:t>
      </w:r>
    </w:p>
    <w:bookmarkEnd w:id="77"/>
    <w:bookmarkStart w:id="78" w:name="quality-assurance"/>
    <w:p>
      <w:pPr>
        <w:pStyle w:val="Heading4"/>
      </w:pPr>
      <w:r>
        <w:rPr>
          <w:rStyle w:val="SectionNumber"/>
        </w:rPr>
        <w:t xml:space="preserve">1.9.2.2</w:t>
      </w:r>
      <w:r>
        <w:tab/>
      </w:r>
      <w:r>
        <w:t xml:space="preserve">Quality Assuranc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ata Quality</w:t>
      </w:r>
      <w:r>
        <w:t xml:space="preserve">: Ongoing data integrity and accuracy valid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rocess Quality</w:t>
      </w:r>
      <w:r>
        <w:t xml:space="preserve">: Business process effectiveness monitor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User Experience</w:t>
      </w:r>
      <w:r>
        <w:t xml:space="preserve">: Continuous user experience assess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raining Effectiveness</w:t>
      </w:r>
      <w:r>
        <w:t xml:space="preserve">: Training program success measure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upport Quality</w:t>
      </w:r>
      <w:r>
        <w:t xml:space="preserve">: Support service quality monitoring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87" w:name="vendor-and-third-party-coordination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Vendor and Third-Party Coordination</w:t>
      </w:r>
    </w:p>
    <w:bookmarkStart w:id="83" w:name="vendor-support-requirement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Vendor Support Requirements</w:t>
      </w:r>
    </w:p>
    <w:bookmarkStart w:id="81" w:name="implementation-phase"/>
    <w:p>
      <w:pPr>
        <w:pStyle w:val="Heading4"/>
      </w:pPr>
      <w:r>
        <w:rPr>
          <w:rStyle w:val="SectionNumber"/>
        </w:rPr>
        <w:t xml:space="preserve">1.10.1.1</w:t>
      </w:r>
      <w:r>
        <w:tab/>
      </w:r>
      <w:r>
        <w:t xml:space="preserve">Implementation Phas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echnical Expertise</w:t>
      </w:r>
      <w:r>
        <w:t xml:space="preserve">: On-site technical support during go-liv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ssue Resolution</w:t>
      </w:r>
      <w:r>
        <w:t xml:space="preserve">: Rapid response to technical issu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nfiguration Support</w:t>
      </w:r>
      <w:r>
        <w:t xml:space="preserve">: System configuration assistanc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raining Support</w:t>
      </w:r>
      <w:r>
        <w:t xml:space="preserve">: Vendor-provided training resourc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ocumentation</w:t>
      </w:r>
      <w:r>
        <w:t xml:space="preserve">: Complete technical documentation</w:t>
      </w:r>
    </w:p>
    <w:bookmarkEnd w:id="81"/>
    <w:bookmarkStart w:id="82" w:name="stabilization-phase"/>
    <w:p>
      <w:pPr>
        <w:pStyle w:val="Heading4"/>
      </w:pPr>
      <w:r>
        <w:rPr>
          <w:rStyle w:val="SectionNumber"/>
        </w:rPr>
        <w:t xml:space="preserve">1.10.1.2</w:t>
      </w:r>
      <w:r>
        <w:tab/>
      </w:r>
      <w:r>
        <w:t xml:space="preserve">Stabilization Phas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24/7 Support</w:t>
      </w:r>
      <w:r>
        <w:t xml:space="preserve">: Round-the-clock technical suppor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erformance Optimization</w:t>
      </w:r>
      <w:r>
        <w:t xml:space="preserve">: System performance tunin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ug Fixes</w:t>
      </w:r>
      <w:r>
        <w:t xml:space="preserve">: Rapid resolution of software defect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nhancement Requests</w:t>
      </w:r>
      <w:r>
        <w:t xml:space="preserve">: Feature enhancement implement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Knowledge Transfer</w:t>
      </w:r>
      <w:r>
        <w:t xml:space="preserve">: Technical knowledge transfer to internal team</w:t>
      </w:r>
    </w:p>
    <w:bookmarkEnd w:id="82"/>
    <w:bookmarkEnd w:id="83"/>
    <w:bookmarkStart w:id="86" w:name="third-party-integration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Third-Party Integration</w:t>
      </w:r>
    </w:p>
    <w:bookmarkStart w:id="84" w:name="integration-partners"/>
    <w:p>
      <w:pPr>
        <w:pStyle w:val="Heading4"/>
      </w:pPr>
      <w:r>
        <w:rPr>
          <w:rStyle w:val="SectionNumber"/>
        </w:rPr>
        <w:t xml:space="preserve">1.10.2.1</w:t>
      </w:r>
      <w:r>
        <w:tab/>
      </w:r>
      <w:r>
        <w:t xml:space="preserve">Integration Partner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udent Information System</w:t>
      </w:r>
      <w:r>
        <w:t xml:space="preserve">: Real-time data synchroniz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mail System</w:t>
      </w:r>
      <w:r>
        <w:t xml:space="preserve">: Notification and communication integr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dentity Management</w:t>
      </w:r>
      <w:r>
        <w:t xml:space="preserve">: Single sign-on integr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porting System</w:t>
      </w:r>
      <w:r>
        <w:t xml:space="preserve">: Business intelligence integr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obile Services</w:t>
      </w:r>
      <w:r>
        <w:t xml:space="preserve">: SMS and push notification services</w:t>
      </w:r>
    </w:p>
    <w:bookmarkEnd w:id="84"/>
    <w:bookmarkStart w:id="85" w:name="integration-requirements"/>
    <w:p>
      <w:pPr>
        <w:pStyle w:val="Heading4"/>
      </w:pPr>
      <w:r>
        <w:rPr>
          <w:rStyle w:val="SectionNumber"/>
        </w:rPr>
        <w:t xml:space="preserve">1.10.2.2</w:t>
      </w:r>
      <w:r>
        <w:tab/>
      </w:r>
      <w:r>
        <w:t xml:space="preserve">Integration Requiremen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PI Availability</w:t>
      </w:r>
      <w:r>
        <w:t xml:space="preserve">: Reliable API endpoint availability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ata Synchronization</w:t>
      </w:r>
      <w:r>
        <w:t xml:space="preserve">: Real-time or near-real-time sync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rror Handling</w:t>
      </w:r>
      <w:r>
        <w:t xml:space="preserve">: Robust error handling and recovery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ecurity</w:t>
      </w:r>
      <w:r>
        <w:t xml:space="preserve">: Secure data transmission and storag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onitoring</w:t>
      </w:r>
      <w:r>
        <w:t xml:space="preserve">: Integration health monitoring and alerting</w:t>
      </w:r>
    </w:p>
    <w:p>
      <w:r>
        <w:pict>
          <v:rect style="width:0;height:1.5pt" o:hralign="center" o:hrstd="t" o:hr="t"/>
        </w:pict>
      </w:r>
    </w:p>
    <w:bookmarkEnd w:id="85"/>
    <w:bookmarkEnd w:id="86"/>
    <w:bookmarkEnd w:id="87"/>
    <w:bookmarkStart w:id="96" w:name="budget-and-resource-allocation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Budget and Resource Allocation</w:t>
      </w:r>
    </w:p>
    <w:bookmarkStart w:id="91" w:name="go-live-budget-component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Go-Live Budget Components</w:t>
      </w:r>
    </w:p>
    <w:bookmarkStart w:id="88" w:name="personnel-costs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t xml:space="preserve">Personnel Cos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ject Team</w:t>
      </w:r>
      <w:r>
        <w:t xml:space="preserve">: Extended hours during go-live period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chnical Support</w:t>
      </w:r>
      <w:r>
        <w:t xml:space="preserve">: Additional technical support staf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ining Staff</w:t>
      </w:r>
      <w:r>
        <w:t xml:space="preserve">: Intensive training suppor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anagement Oversight</w:t>
      </w:r>
      <w:r>
        <w:t xml:space="preserve">: Senior management involve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endor Support</w:t>
      </w:r>
      <w:r>
        <w:t xml:space="preserve">: Extended vendor support services</w:t>
      </w:r>
    </w:p>
    <w:bookmarkEnd w:id="88"/>
    <w:bookmarkStart w:id="89" w:name="technology-costs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t xml:space="preserve">Technology Cos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Infrastructure</w:t>
      </w:r>
      <w:r>
        <w:t xml:space="preserve">: Additional infrastructure capacit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onitoring Tools</w:t>
      </w:r>
      <w:r>
        <w:t xml:space="preserve">: Enhanced monitoring and alert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Backup Systems</w:t>
      </w:r>
      <w:r>
        <w:t xml:space="preserve">: Additional backup and recovery capacit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mmunication</w:t>
      </w:r>
      <w:r>
        <w:t xml:space="preserve">: Enhanced communication tool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esting Environment</w:t>
      </w:r>
      <w:r>
        <w:t xml:space="preserve">: Dedicated testing infrastructure</w:t>
      </w:r>
    </w:p>
    <w:bookmarkEnd w:id="89"/>
    <w:bookmarkStart w:id="90" w:name="operational-costs"/>
    <w:p>
      <w:pPr>
        <w:pStyle w:val="Heading4"/>
      </w:pPr>
      <w:r>
        <w:rPr>
          <w:rStyle w:val="SectionNumber"/>
        </w:rPr>
        <w:t xml:space="preserve">1.11.1.3</w:t>
      </w:r>
      <w:r>
        <w:tab/>
      </w:r>
      <w:r>
        <w:t xml:space="preserve">Operational Cos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acilities</w:t>
      </w:r>
      <w:r>
        <w:t xml:space="preserve">: Extended facility usage and utiliti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mmunication</w:t>
      </w:r>
      <w:r>
        <w:t xml:space="preserve">: Additional communication expens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ocumentation</w:t>
      </w:r>
      <w:r>
        <w:t xml:space="preserve">: Printing and material cos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freshments</w:t>
      </w:r>
      <w:r>
        <w:t xml:space="preserve">: Extended work period suppor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ravel</w:t>
      </w:r>
      <w:r>
        <w:t xml:space="preserve">: Multi-site coordination travel costs</w:t>
      </w:r>
    </w:p>
    <w:bookmarkEnd w:id="90"/>
    <w:bookmarkEnd w:id="91"/>
    <w:bookmarkStart w:id="95" w:name="resource-allocation-by-phase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Resource Allocation by Phase</w:t>
      </w:r>
    </w:p>
    <w:bookmarkStart w:id="92" w:name="pre-go-live-4-weeks"/>
    <w:p>
      <w:pPr>
        <w:pStyle w:val="Heading4"/>
      </w:pPr>
      <w:r>
        <w:rPr>
          <w:rStyle w:val="SectionNumber"/>
        </w:rPr>
        <w:t xml:space="preserve">1.11.2.1</w:t>
      </w:r>
      <w:r>
        <w:tab/>
      </w:r>
      <w:r>
        <w:t xml:space="preserve">Pre-Go-Live (4 Weeks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ject Management</w:t>
      </w:r>
      <w:r>
        <w:t xml:space="preserve">: 100% alloc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echnical Team</w:t>
      </w:r>
      <w:r>
        <w:t xml:space="preserve">: 80% alloc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Business Team</w:t>
      </w:r>
      <w:r>
        <w:t xml:space="preserve">: 60% alloc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raining Team</w:t>
      </w:r>
      <w:r>
        <w:t xml:space="preserve">: 100% alloc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upport Team</w:t>
      </w:r>
      <w:r>
        <w:t xml:space="preserve">: 40% allocation</w:t>
      </w:r>
    </w:p>
    <w:bookmarkEnd w:id="92"/>
    <w:bookmarkStart w:id="93" w:name="go-live-week"/>
    <w:p>
      <w:pPr>
        <w:pStyle w:val="Heading4"/>
      </w:pPr>
      <w:r>
        <w:rPr>
          <w:rStyle w:val="SectionNumber"/>
        </w:rPr>
        <w:t xml:space="preserve">1.11.2.2</w:t>
      </w:r>
      <w:r>
        <w:tab/>
      </w:r>
      <w:r>
        <w:t xml:space="preserve">Go-Live Week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ll Teams</w:t>
      </w:r>
      <w:r>
        <w:t xml:space="preserve">: 100% allocation with extended hour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mmand Center</w:t>
      </w:r>
      <w:r>
        <w:t xml:space="preserve">: 24/7 oper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pport Teams</w:t>
      </w:r>
      <w:r>
        <w:t xml:space="preserve">: Extended coverag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nagement</w:t>
      </w:r>
      <w:r>
        <w:t xml:space="preserve">: Available for escal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Vendor Support</w:t>
      </w:r>
      <w:r>
        <w:t xml:space="preserve">: On-site presence</w:t>
      </w:r>
    </w:p>
    <w:bookmarkEnd w:id="93"/>
    <w:bookmarkStart w:id="94" w:name="post-go-live-4-weeks"/>
    <w:p>
      <w:pPr>
        <w:pStyle w:val="Heading4"/>
      </w:pPr>
      <w:r>
        <w:rPr>
          <w:rStyle w:val="SectionNumber"/>
        </w:rPr>
        <w:t xml:space="preserve">1.11.2.3</w:t>
      </w:r>
      <w:r>
        <w:tab/>
      </w:r>
      <w:r>
        <w:t xml:space="preserve">Post-Go-Live (4 Weeks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echnical Team</w:t>
      </w:r>
      <w:r>
        <w:t xml:space="preserve">: 80% alloc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upport Team</w:t>
      </w:r>
      <w:r>
        <w:t xml:space="preserve">: 100% alloc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raining Team</w:t>
      </w:r>
      <w:r>
        <w:t xml:space="preserve">: 60% alloc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oject Team</w:t>
      </w:r>
      <w:r>
        <w:t xml:space="preserve">: 60% alloc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usiness Team</w:t>
      </w:r>
      <w:r>
        <w:t xml:space="preserve">: 40% allocation</w:t>
      </w:r>
    </w:p>
    <w:p>
      <w:r>
        <w:pict>
          <v:rect style="width:0;height:1.5pt" o:hralign="center" o:hrstd="t" o:hr="t"/>
        </w:pict>
      </w:r>
    </w:p>
    <w:bookmarkEnd w:id="94"/>
    <w:bookmarkEnd w:id="95"/>
    <w:bookmarkEnd w:id="96"/>
    <w:bookmarkStart w:id="99" w:name="conclusion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Conclusion</w:t>
      </w:r>
    </w:p>
    <w:p>
      <w:pPr>
        <w:pStyle w:val="FirstParagraph"/>
      </w:pPr>
      <w:r>
        <w:t xml:space="preserve">Successful deployment and go-live of the Signox LogX System requires careful planning, thorough preparation, and excellent execution. This comprehensive strategy provides the framework for minimizing risks while maximizing the chances of successful implementation.</w:t>
      </w:r>
    </w:p>
    <w:bookmarkStart w:id="97" w:name="critical-success-factor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Critical Success Factor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horough Preparation</w:t>
      </w:r>
      <w:r>
        <w:t xml:space="preserve">: Complete pre-go-live preparation and test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isk Management</w:t>
      </w:r>
      <w:r>
        <w:t xml:space="preserve">: Comprehensive risk assessment and mitig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lear Communication</w:t>
      </w:r>
      <w:r>
        <w:t xml:space="preserve">: Effective stakeholder communication throughou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trong Support</w:t>
      </w:r>
      <w:r>
        <w:t xml:space="preserve">: Adequate support resources and rapid issue resolu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ntinuous Monitoring</w:t>
      </w:r>
      <w:r>
        <w:t xml:space="preserve">: Real-time monitoring and rapid response capability</w:t>
      </w:r>
    </w:p>
    <w:bookmarkEnd w:id="97"/>
    <w:bookmarkStart w:id="98" w:name="expected-outcomes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Expected Outcomes</w:t>
      </w:r>
    </w:p>
    <w:p>
      <w:pPr>
        <w:pStyle w:val="Compact"/>
        <w:numPr>
          <w:ilvl w:val="0"/>
          <w:numId w:val="1044"/>
        </w:numPr>
      </w:pPr>
      <w:r>
        <w:t xml:space="preserve">Successful system deployment with minimal disruption</w:t>
      </w:r>
    </w:p>
    <w:p>
      <w:pPr>
        <w:pStyle w:val="Compact"/>
        <w:numPr>
          <w:ilvl w:val="0"/>
          <w:numId w:val="1044"/>
        </w:numPr>
      </w:pPr>
      <w:r>
        <w:t xml:space="preserve">High user adoption rates within first month</w:t>
      </w:r>
    </w:p>
    <w:p>
      <w:pPr>
        <w:pStyle w:val="Compact"/>
        <w:numPr>
          <w:ilvl w:val="0"/>
          <w:numId w:val="1044"/>
        </w:numPr>
      </w:pPr>
      <w:r>
        <w:t xml:space="preserve">Achievement of performance and availability targets</w:t>
      </w:r>
    </w:p>
    <w:p>
      <w:pPr>
        <w:pStyle w:val="Compact"/>
        <w:numPr>
          <w:ilvl w:val="0"/>
          <w:numId w:val="1044"/>
        </w:numPr>
      </w:pPr>
      <w:r>
        <w:t xml:space="preserve">Positive user feedback and satisfaction scores</w:t>
      </w:r>
    </w:p>
    <w:p>
      <w:pPr>
        <w:pStyle w:val="Compact"/>
        <w:numPr>
          <w:ilvl w:val="0"/>
          <w:numId w:val="1044"/>
        </w:numPr>
      </w:pPr>
      <w:r>
        <w:t xml:space="preserve">Rapid realization of system benefits and RO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June 2025</w:t>
      </w:r>
      <w:r>
        <w:br/>
      </w:r>
      <w:r>
        <w:rPr>
          <w:b/>
          <w:bCs/>
        </w:rPr>
        <w:t xml:space="preserve">Document Owner:</w:t>
      </w:r>
      <w:r>
        <w:t xml:space="preserve"> </w:t>
      </w:r>
      <w:r>
        <w:t xml:space="preserve">Signox LogX Deployment Team</w:t>
      </w:r>
    </w:p>
    <w:bookmarkEnd w:id="98"/>
    <w:bookmarkEnd w:id="99"/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23:28:34Z</dcterms:created>
  <dcterms:modified xsi:type="dcterms:W3CDTF">2025-06-19T23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